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sakur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α-hexylcinnamaldehyde; 7-hydroxycitronellal; linal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cker à température ambiante et à l'écart de toute source de chaleur.</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lorale. Miell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sakur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sakur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sakur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sakur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4/05/2026   Date de révision: 04/05/2026   Remplace la version de: 04/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9DECC09-9E7B-457E-B510-7B8FD2B22779}"/>
</file>

<file path=customXml/itemProps3.xml><?xml version="1.0" encoding="utf-8"?>
<ds:datastoreItem xmlns:ds="http://schemas.openxmlformats.org/officeDocument/2006/customXml" ds:itemID="{EB6540E1-D474-4D1A-A6DA-B87EAEDE5B2E}"/>
</file>

<file path=customXml/itemProps4.xml><?xml version="1.0" encoding="utf-8"?>
<ds:datastoreItem xmlns:ds="http://schemas.openxmlformats.org/officeDocument/2006/customXml" ds:itemID="{FDAEDDDB-4E3F-43CC-B1C2-D16DA28F524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